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11C16" w14:textId="26A2FB91" w:rsidR="00437A85" w:rsidRPr="002B014B" w:rsidRDefault="00647FC3" w:rsidP="00647FC3">
      <w:pPr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2B014B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</w:p>
    <w:p w14:paraId="6E4F7B7B" w14:textId="77777777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44E1A9B9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F05ADF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А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,  ТЕРМОСТАТСКИХ  ВЕНТИЛА И ДЕЛИТЕЉА </w:t>
      </w:r>
      <w:r w:rsidR="00575483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ТОПЛОТЕ </w:t>
      </w:r>
    </w:p>
    <w:p w14:paraId="65A8622D" w14:textId="4212B8BB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2B014B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.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3C152AF5" w14:textId="77777777" w:rsidR="00804058" w:rsidRDefault="00804058" w:rsidP="00DD42A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0FB8B56F" w:rsidR="00E15884" w:rsidRPr="00B84B97" w:rsidRDefault="00E15884" w:rsidP="00DD42A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14:paraId="6CBCA128" w14:textId="6A426EEA" w:rsidR="00E15884" w:rsidRPr="00B84B97" w:rsidRDefault="00E15884" w:rsidP="00DD42A9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F041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А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,  ТЕРМОСТАТСКИХ  ВЕНТИЛА И ДЕЛИТЕЉА</w:t>
      </w:r>
      <w:r w:rsidR="00646E1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 xml:space="preserve"> ТОПЛОТЕ</w:t>
      </w:r>
    </w:p>
    <w:p w14:paraId="1B7F5CA4" w14:textId="23B8BB9A" w:rsidR="00E15884" w:rsidRDefault="00E15884" w:rsidP="00DD42A9">
      <w:pPr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01D97E" w14:textId="131DC55C" w:rsidR="00804058" w:rsidRDefault="00804058" w:rsidP="00DD42A9">
      <w:pPr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829116B" w14:textId="77777777" w:rsidR="00804058" w:rsidRPr="00B84B97" w:rsidRDefault="00804058" w:rsidP="00DD42A9">
      <w:pPr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3F33D32B" w:rsidR="00E1588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4238F801" w14:textId="1E8F20F9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73F0A56E" w14:textId="720756E8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1E9DFC7E" w14:textId="2DEC2B24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583FD4DA" w14:textId="23D581B2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50DD3C9D" w14:textId="526B40A8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779C3CE7" w14:textId="3FD95BE2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E5F26D9" w14:textId="3F016262" w:rsidR="00804058" w:rsidRDefault="00804058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5A8E1C26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18DAB566" w14:textId="77777777" w:rsidR="00804058" w:rsidRDefault="00804058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2440D612" w:rsidR="00E1588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66135C5" w14:textId="3A58C07A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DCD019" w14:textId="27284FBC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087B47D" w14:textId="01240D69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F231B22" w14:textId="60D4C4B6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D8B6BDB" w14:textId="48B5A66C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BBE4C5B" w14:textId="4E843811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167CB81" w14:textId="45F6D9D9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102656" w14:textId="489B762D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F117A63" w14:textId="2C90D9DE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C02F270" w14:textId="281B95E5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552388D" w14:textId="7E504233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089B95" w14:textId="2D45831D" w:rsidR="00804058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EC3BD29" w14:textId="77777777" w:rsidR="00804058" w:rsidRPr="00B84B97" w:rsidRDefault="00804058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55FFAB71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464F45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1. </w:t>
            </w:r>
            <w:r w:rsidR="001D26CE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Набавка и 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их носача панела, инвертера и остале неопходне инсталације</w:t>
            </w:r>
            <w:r w:rsidR="00CD1F7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за породичне куће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за производњу електричне енергије</w:t>
            </w:r>
            <w:r w:rsidR="00CD1F7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за сопствене потребе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израда</w:t>
            </w:r>
            <w:r w:rsidR="00302436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неопходне техничке документације и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3DE3FD3B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</w:t>
            </w:r>
            <w:r w:rsidR="000A12F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0244F4">
        <w:trPr>
          <w:trHeight w:val="355"/>
        </w:trPr>
        <w:tc>
          <w:tcPr>
            <w:tcW w:w="5035" w:type="dxa"/>
          </w:tcPr>
          <w:p w14:paraId="275C5E19" w14:textId="033D025D" w:rsidR="00842722" w:rsidRPr="00464F45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4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Израда</w:t>
            </w:r>
            <w:r w:rsidR="000A12F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="00DF6F1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еопходне техничке документације и</w:t>
            </w:r>
            <w:r w:rsidRPr="00464F4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предмера и предрачун</w:t>
            </w:r>
            <w:r w:rsidR="00DF6F1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а</w:t>
            </w:r>
            <w:r w:rsidRPr="00464F4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као и извештаја о уградњи соларних панела и уградњи мерног места који је у складу са законом неопходан приликом прикључења на дистрибутивни систем 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681AFC65" w14:textId="77777777" w:rsidR="00593FA7" w:rsidRDefault="00593FA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35FC618D" w14:textId="37A24AC3" w:rsidR="00A83F7F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</w:t>
      </w:r>
      <w:r w:rsidR="00464F45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,</w:t>
      </w: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 xml:space="preserve"> а потребну опрему предвидети по Правилима о раду дистрибутивног система ОДС-а</w:t>
      </w:r>
    </w:p>
    <w:p w14:paraId="31041D12" w14:textId="05DC196E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67C834ED" w14:textId="06A34922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41395972" w14:textId="502937D0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584F18C1" w14:textId="6D75770E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4E655736" w14:textId="20CF87AA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54943E74" w14:textId="562CBCBC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0D5154E9" w14:textId="0433359B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3B9C2F4F" w14:textId="71CFC5C9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4AE392ED" w14:textId="17885EF3" w:rsidR="00804058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65AF4360" w14:textId="77777777" w:rsidR="00804058" w:rsidRPr="003B696C" w:rsidRDefault="00804058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1DF684C3"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 w:rsidR="00464F45" w:rsidRPr="00464F45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2.</w:t>
            </w:r>
            <w:r w:rsidR="00464F45">
              <w:rPr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</w:t>
            </w:r>
            <w:r w:rsidR="00593FA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(калориметри, делитељи топлоте, баланс вентили</w:t>
            </w:r>
            <w:r w:rsidR="00593FA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)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за станове</w:t>
            </w:r>
          </w:p>
        </w:tc>
      </w:tr>
      <w:tr w:rsidR="00A83F7F" w:rsidRPr="00B84B97" w14:paraId="76007C9F" w14:textId="7777777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05EA882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5199027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537097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537097">
        <w:trPr>
          <w:trHeight w:val="355"/>
        </w:trPr>
        <w:tc>
          <w:tcPr>
            <w:tcW w:w="5035" w:type="dxa"/>
          </w:tcPr>
          <w:p w14:paraId="54EB7E77" w14:textId="18C632CC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5D7BE0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</w:t>
            </w:r>
            <w:r w:rsidR="005D7BE0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)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станове</w:t>
            </w:r>
            <w:r w:rsidR="005D7BE0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7B783576" w14:textId="77777777" w:rsidR="005D7BE0" w:rsidRDefault="005D7BE0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3E4D18BD" w14:textId="77777777" w:rsidR="005D7BE0" w:rsidRDefault="005D7BE0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4C5F086D" w14:textId="77777777" w:rsidR="005D7BE0" w:rsidRDefault="005D7BE0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3FEA8D52" w14:textId="77777777" w:rsidR="008874E2" w:rsidRDefault="008874E2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3B58770C" w14:textId="77777777" w:rsidR="008874E2" w:rsidRDefault="008874E2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243C60C0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3A77E2CA" w:rsidR="003B696C" w:rsidRPr="002E0D50" w:rsidRDefault="003B696C" w:rsidP="002E0D5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2E0D50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цена наведених под тачком 4 износи</w:t>
      </w:r>
      <w:r w:rsidR="005D7BE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2E0D50">
        <w:rPr>
          <w:rFonts w:ascii="Times New Roman" w:hAnsi="Times New Roman" w:cs="Times New Roman"/>
          <w:bCs/>
          <w:sz w:val="24"/>
          <w:szCs w:val="24"/>
          <w:lang w:val="sr-Cyrl-RS"/>
        </w:rPr>
        <w:t>_____________</w:t>
      </w:r>
      <w:r w:rsidR="005D7BE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2E0D50">
        <w:rPr>
          <w:rFonts w:ascii="Times New Roman" w:hAnsi="Times New Roman" w:cs="Times New Roman"/>
          <w:bCs/>
          <w:sz w:val="24"/>
          <w:szCs w:val="24"/>
          <w:lang w:val="sr-Cyrl-RS"/>
        </w:rPr>
        <w:t>дана</w:t>
      </w:r>
      <w:r w:rsidR="00240BE5" w:rsidRPr="002E0D50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4DD10DE5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инвертер</w:t>
      </w:r>
      <w:r w:rsidR="008874E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________________</w:t>
      </w:r>
      <w:r w:rsidR="008874E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1C7E6CF2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</w:t>
      </w:r>
      <w:r w:rsidR="008874E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__</w:t>
      </w:r>
      <w:r w:rsidR="007B5C4B">
        <w:rPr>
          <w:rFonts w:ascii="Times New Roman" w:hAnsi="Times New Roman" w:cs="Times New Roman"/>
          <w:bCs/>
          <w:sz w:val="24"/>
          <w:szCs w:val="24"/>
          <w:lang w:val="sr-Cyrl-RS"/>
        </w:rPr>
        <w:t>_</w:t>
      </w:r>
      <w:bookmarkStart w:id="0" w:name="_GoBack"/>
      <w:bookmarkEnd w:id="0"/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_________</w:t>
      </w:r>
      <w:r w:rsidR="008874E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1E152C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="008874E2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16A04DB" w14:textId="77777777" w:rsidR="005D7BE0" w:rsidRDefault="005D7BE0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E6347F1" w14:textId="77777777" w:rsidR="005D7BE0" w:rsidRDefault="005D7BE0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3AAA885" w14:textId="77777777" w:rsidR="005D7BE0" w:rsidRDefault="005D7BE0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71CBD4AB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86709E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sectPr w:rsidR="003B696C" w:rsidRPr="00B84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0C293" w14:textId="77777777" w:rsidR="0064544D" w:rsidRDefault="0064544D" w:rsidP="008A6F6C">
      <w:pPr>
        <w:spacing w:after="0" w:line="240" w:lineRule="auto"/>
      </w:pPr>
      <w:r>
        <w:separator/>
      </w:r>
    </w:p>
  </w:endnote>
  <w:endnote w:type="continuationSeparator" w:id="0">
    <w:p w14:paraId="183B02EC" w14:textId="77777777" w:rsidR="0064544D" w:rsidRDefault="0064544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7C630" w14:textId="77777777" w:rsidR="0064544D" w:rsidRDefault="0064544D" w:rsidP="008A6F6C">
      <w:pPr>
        <w:spacing w:after="0" w:line="240" w:lineRule="auto"/>
      </w:pPr>
      <w:r>
        <w:separator/>
      </w:r>
    </w:p>
  </w:footnote>
  <w:footnote w:type="continuationSeparator" w:id="0">
    <w:p w14:paraId="2DEF744C" w14:textId="77777777" w:rsidR="0064544D" w:rsidRDefault="0064544D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A12F2"/>
    <w:rsid w:val="000C3FDD"/>
    <w:rsid w:val="000D39DF"/>
    <w:rsid w:val="000D7E2A"/>
    <w:rsid w:val="000E1196"/>
    <w:rsid w:val="001134A7"/>
    <w:rsid w:val="001703EB"/>
    <w:rsid w:val="00171C77"/>
    <w:rsid w:val="001874CA"/>
    <w:rsid w:val="001B70DB"/>
    <w:rsid w:val="001C4675"/>
    <w:rsid w:val="001D1F12"/>
    <w:rsid w:val="001D26CE"/>
    <w:rsid w:val="001F7FED"/>
    <w:rsid w:val="00205D42"/>
    <w:rsid w:val="00210FB2"/>
    <w:rsid w:val="002112BE"/>
    <w:rsid w:val="002408F2"/>
    <w:rsid w:val="00240BE5"/>
    <w:rsid w:val="0024474C"/>
    <w:rsid w:val="00247242"/>
    <w:rsid w:val="002551D0"/>
    <w:rsid w:val="002803DE"/>
    <w:rsid w:val="002B014B"/>
    <w:rsid w:val="002B20A2"/>
    <w:rsid w:val="002B261C"/>
    <w:rsid w:val="002C34D6"/>
    <w:rsid w:val="002E0D50"/>
    <w:rsid w:val="002F2CD4"/>
    <w:rsid w:val="002F33E9"/>
    <w:rsid w:val="002F5FA0"/>
    <w:rsid w:val="00302436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64F45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75483"/>
    <w:rsid w:val="005902C6"/>
    <w:rsid w:val="00593FA7"/>
    <w:rsid w:val="005A1365"/>
    <w:rsid w:val="005C54BB"/>
    <w:rsid w:val="005D32FC"/>
    <w:rsid w:val="005D4CA4"/>
    <w:rsid w:val="005D4CC6"/>
    <w:rsid w:val="005D7BE0"/>
    <w:rsid w:val="005F4071"/>
    <w:rsid w:val="005F7566"/>
    <w:rsid w:val="005F7990"/>
    <w:rsid w:val="00604BC5"/>
    <w:rsid w:val="0060772A"/>
    <w:rsid w:val="006201DA"/>
    <w:rsid w:val="0064544D"/>
    <w:rsid w:val="00646E1C"/>
    <w:rsid w:val="00647FC3"/>
    <w:rsid w:val="00655160"/>
    <w:rsid w:val="006626A2"/>
    <w:rsid w:val="00675EE8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B5C4B"/>
    <w:rsid w:val="007B5DE5"/>
    <w:rsid w:val="007D5DBE"/>
    <w:rsid w:val="007E3DDF"/>
    <w:rsid w:val="007E4D50"/>
    <w:rsid w:val="007F1018"/>
    <w:rsid w:val="007F2C93"/>
    <w:rsid w:val="007F3120"/>
    <w:rsid w:val="008024C8"/>
    <w:rsid w:val="00804058"/>
    <w:rsid w:val="00815779"/>
    <w:rsid w:val="00831B6A"/>
    <w:rsid w:val="008320C1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874E2"/>
    <w:rsid w:val="00890CD3"/>
    <w:rsid w:val="008931D9"/>
    <w:rsid w:val="008A13A9"/>
    <w:rsid w:val="008A6F6C"/>
    <w:rsid w:val="008E591D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67DA6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75594"/>
    <w:rsid w:val="00B816A5"/>
    <w:rsid w:val="00B84A96"/>
    <w:rsid w:val="00B84B97"/>
    <w:rsid w:val="00B97152"/>
    <w:rsid w:val="00BA08D6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0C4A"/>
    <w:rsid w:val="00C25A33"/>
    <w:rsid w:val="00C27EA6"/>
    <w:rsid w:val="00C4289A"/>
    <w:rsid w:val="00C677C2"/>
    <w:rsid w:val="00C87F2B"/>
    <w:rsid w:val="00C925D6"/>
    <w:rsid w:val="00C940BD"/>
    <w:rsid w:val="00CA32AC"/>
    <w:rsid w:val="00CB511E"/>
    <w:rsid w:val="00CD1F7A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D42A9"/>
    <w:rsid w:val="00DE5902"/>
    <w:rsid w:val="00DF6F15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0416C"/>
    <w:rsid w:val="00F05ADF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EAC68-17A3-4454-B4A3-559897E91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5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19</cp:revision>
  <cp:lastPrinted>2022-06-23T08:05:00Z</cp:lastPrinted>
  <dcterms:created xsi:type="dcterms:W3CDTF">2022-06-23T07:31:00Z</dcterms:created>
  <dcterms:modified xsi:type="dcterms:W3CDTF">2022-08-15T11:50:00Z</dcterms:modified>
</cp:coreProperties>
</file>